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2, effective as of March 23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; (ii) use the Product in</w:t>
      </w:r>
      <w:r>
        <w:t xml:space="preserve"> </w:t>
      </w:r>
      <w:r>
        <w:t xml:space="preserve">compliance with this EAP Agreement and applicable laws; and (iii) register your use of the Product on the</w:t>
      </w:r>
      <w:r>
        <w:t xml:space="preserve"> </w:t>
      </w:r>
      <w:r>
        <w:t xml:space="preserve">JetBrains Website. You must provide JetBrains with a valid email address and other accurate information as</w:t>
      </w:r>
      <w:r>
        <w:t xml:space="preserve"> </w:t>
      </w:r>
      <w:r>
        <w:t xml:space="preserve">requested by the registration form on the JetBrains Website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e0e9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16Z</dcterms:created>
  <dcterms:modified xsi:type="dcterms:W3CDTF">2025-12-24T10:06:16Z</dcterms:modified>
</cp:coreProperties>
</file>